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17</w:t>
      </w:r>
      <w:r>
        <w:t xml:space="preserve"> </w:t>
      </w:r>
      <w:r>
        <w:t xml:space="preserve">พ.ย.</w:t>
      </w:r>
      <w:r>
        <w:t xml:space="preserve"> </w:t>
      </w:r>
      <w:r>
        <w:t xml:space="preserve">2565</w:t>
      </w:r>
      <w:r>
        <w:t xml:space="preserve"> </w:t>
      </w:r>
      <w:r>
        <w:t xml:space="preserve">แมน</w:t>
      </w:r>
    </w:p>
    <w:p>
      <w:pPr>
        <w:pStyle w:val="Date"/>
      </w:pPr>
      <w:r>
        <w:t xml:space="preserve">วันพุธที่</w:t>
      </w:r>
      <w:r>
        <w:t xml:space="preserve"> </w:t>
      </w:r>
      <w:r>
        <w:t xml:space="preserve">23</w:t>
      </w:r>
      <w:r>
        <w:t xml:space="preserve"> </w:t>
      </w:r>
      <w:r>
        <w:t xml:space="preserve">พฤษจิกายน</w:t>
      </w:r>
      <w:r>
        <w:t xml:space="preserve"> </w:t>
      </w:r>
      <w:r>
        <w:t xml:space="preserve">2565</w:t>
      </w:r>
      <w:r>
        <w:t xml:space="preserve"> </w:t>
      </w:r>
      <w:r>
        <w:t xml:space="preserve">เวลา</w:t>
      </w:r>
      <w:r>
        <w:t xml:space="preserve"> </w:t>
      </w:r>
      <w:r>
        <w:t xml:space="preserve">09.4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ค่ะ เดี๋ยวรออาจารย์สักครู่นะคะ สวัสดีค่ะ ฮัลโหล ฮัลโหลฮัลโหล ฮัลโหล ออกไหม สวัสดีค่ะ สวัสดีพี่น้ำนะคะ ได้ยินเนาะ ค่ะ วันนี้ เราก็จะ มา เริ่มเรียนนะคะ บทที่ 1 นะคะเกี่ยวกับตัว มาตรฐานสากล ด้านเทคโนโลยี คอมพิวเตอร์ และดิจิตอลนะคะ วันนี้ก็จะมาพูดเป็นภาพองค์รวมนะคะว่า รายวิชานี้ จะ เรียนมาตรฐานอะไรบ้างนะคะ แต่ละตัวมีมาตรฐานอะไรนะคะ ที่น่าสนใจ โอเคนะคะ เริ่มแรกก็จะ พูดถึงบทนำของเราก่อนนะคะว่า ณปัจจุบันนี้ เราจะเห็น ไม่ว่าจะเป็นหน่วยงานองค์กร มหาลัยอย่างเราก็ได้นะคะ ทางลัด และภาคเอกชนนะคะต้องมีตัวระบบสารสนเทศ คอมพิวเตอร์การใช้งานต่างๆเข้ามาเกี่ยวข้อง ดังนั้นนะคะการบริหารงาน ด้าน ไอทีหรือ เทคโนโลยีสารสนเทศสำหรับประเทศไทยนี่ ก็มีบทบาทรวมถึง ผู้บริหารที่เข้ามาดูแล แล้วก็บริหาร ว่าจะเป็นบุคลากร ทรัพยากรคนแล้วก็ทรัพยากรอุปกรณ์ด้วยนะคะ ดังนั้นผู้บริหาร อาจจะถูกปรับ ตำแหน่งหรือ ถูกเลื่อนตำแหน่ง หรืออาจไม่ได้ ใน เทคโนโลยีสารสนเทศหรือไอทีโดยเฉพาะนะคะ ดังนั้นเราจะทำอย่างไร ตัวไหน เข้ามาช่วย บริหารงานด้านงานสารสนเทศให้เกิด สิทธิภาพมากที่สุดนะคะ เมื่อผู้บริหารหนี้ ไม่ได้ จบ หรือถูกพัฒนามาจากสาย คอมพิวเตอร์ เทคโนโลยีสารสนเทศ เวลาเขาบริหาร ทุกคนนะคะ รวมถึงทรัพยากรต่างๆที่อยู่ในหน่วยงานหรือองค์กรของเขานี่ เขาอาจจะไปดูแบบแผนมา จากบริษัทอื่น หรือว่าหน่วยงานอื่นหรือว่าตัวกรณีศึกษาคนอื่นมา ซึ่งตรงนั้นอาจจะ ไม่ใช่ ผลลัพธ์ที่ดีที่สุด ดังนั้น ทำอย่างไร ให้หน่วยงานหรือว่าองค์กรของเรานี่ประสบความสำเร็จนะคะ ไม่ว่าจะเป็นที่ไทยหรือว่าต่างประเทศนะคะ หลักการหรือว่า การบริหาร ต้องมี รูปแบบที่คล้ายกัน มาตรฐานสากล ดังนั้นเรา เอามาตรฐาน สากลที่เป็นไอทีเข้ามา support ให้ผู้บริหารหล่อนะนี่ เอามาเลือก และตัวมาตรฐานที่มันสอดคล้อง องค์กรของเรานั่นเองเพื่อให้หน่วยงานของเรา ทำงานให้เกิดประสิทธิภาพมากที่สุด ทำอย่างไรให้ลดระยะเวลา ประหยัดเวลา จัดคนประหยัดทรัพยากร ไม่ว่าจะเป็นการบริการ หรือว่าการผลิตภัณฑ์ เท่านี้ก็ต้องสามารถที่จะ ให้ผลลัพธ์ที่ดีที่สุดสำหรับหน่วยงานของเรา หรือว่าได้ผลกำไรนั่นเองนะคะ หัวข้อ ที่จะมาบรรยาย ก็จะเป็นพูดถึงมาตรฐาน อาจารย์ หยิบมา พี่คิดว่าน่าจะสำคัญแล้วก็ สอดคล้องกับตัว รายวิชานี้นั่นเองนะคะ เริ่มแรกก็จะพูดถึงมาตรฐาน IG ที่เราจะเลือกมา มาตรฐานและการจัดทำ มีหน่วยงานไหนมี มังกรไหน นะคะ มาตรฐานไอติมนะคะ มาตรฐาน itil มาตรฐาน ISO สถานโควิค มาตรฐานโคโซแล้วก็มาตรฐาน cmmi ซึ่งแต่ละชื่อ 2 มาตรฐาน มึงจำให้ได้นะคะ ขานั้นคืออะไร มีรูปแบบ ชนะแบบไหนนั่นเองนะคะ มีหน่วยงานองค์กรไหนบ้างนะคะ สนับสนุน เริ่มมาพูดถึง มาตรฐาน IG ทุกรูปแบบ ไม่ว่าจะเป็นการทำงาน ของสถานที่ไหนหน่วยงานไหน บาง กิจกรรมก็ต้องมีการปฏิบัติการที่มันซ้ำซ้ำหรือว่าเป็นรูที่นั่นเอง ดังนั้น การปฏิบัติงานตาม 3 นี่ ทำอย่างไรให้มันลด ให้มันลดข้อผิดพลาด จะเกิดขึ้น ทำอย่างไรให้ ลดระยะเวลาในการทำงาน ทำอย่างไรให้ใช้ทรัพยากรให้คุ้มค่าที่สุด นั่นเองนะคะ ดังนั้นการปฏิบัติงานต่างๆ ห้อง ประสบความสำเร็จต้องมีตัวมาตรฐานเข้ามา จอดตรงนี้นั่นเองนะคะ หากเราปฏิบัติงาน การ โดยไม่มีมาตรฐาน วันนี้อยากทำเท่านี้ วันนี้ไม่อยากทำ ใช้ระยะเวลาเท่าไหร่ เหมือนการให้บริการอย่างนี้ อย่างนี้ ผู้ใช้บริการเยอะ ให้บริการไปนี่ระยะ เวลาให้บริการ ไม่เท่าเทียมกัน เราจะ คุณพอใจไหม เราเป็นผู้รับบริการหน่วยงาน 1 ให้บริการที่รวดเร็วกว่าแล้วก็ดีกว่า อีกหน่วยงานหนึ่ง ขึ้นให้ ระยะเวลาที่ค่อนข้างเยอะกว่านั้นเอง เราก็ต้องเลือกสิ่งที่ดีกว่าอยู่แล้วนั่นเองนะคะ ดังนั้นเราก็ต้องปฏิบัติงานนะคะให้เกิดความพึงพอใจของผู้รับบริการ แล้วก็ สามารถที่จะ ใช้งานแล้วก็เชื่อมต่อ ตัวระบบงานอื่นได้นั่นเองนะคะไม่ใช่ว่ะ ผลลัพธ์ที่ได้ไม่สามารถที่จะไปทำงานต่อหรือว่า ทำงานข้ามกับ ระบบอื่นได้นั่นเองนะคะอันนี้ก็ต้อง คำนึงถึงแผนกอื่นไฟล์อื่นด้วยที่จะ ทำให้การทำงานของหน่วยงานหรือองค์กรของเรา ดำเนินการยาง สอดคล้องกันเองนะคะ อย่างตัวนี้ก็คือ การนำระบบ อินเตอร์อินเตอร์ เบอร์ L E ยกตัวอย่างการใช้งานง่ายๆ ยังตอนนี้ นักศึกษา เข้าสู่อินเทอร์เน็ต login เข้ามา compaxworld รหัสนักศึกษา search ข้อมูล ทำรายงานหรือว่า เข้าไป Facebook เข้าไปดู สิ่งที่ต้องการค้นหาต่างๆ พอจะมีมาตรฐาน html ต่างๆ มาตรฐานของเว็บ เข้ามาแล้วมี Response ของการทำงาน ค้นหา keyword ต่างๆ ระยะเวลาที่รวดเร็วไหม Chivas เปิด engine ตรงกันหรือเปล่า อาจจะซื้อเป็นขวดนึง แล้วที่ออกมาตรงกันไหม ข้อมูลมีเยอะหรือเปล่าอย่างนี้นะคะ น่าจะมีมาตรฐานอย่างนี้นะคะ ไม่รองรับสำหรับ ผู้ชาย เดี๋ยวเรามาดูต่อ อาจารย์พูดเร็วพูดช้าบอกได้นะคะอาจารย์จะพูดไปเรื่อยๆมีปัญหาง่วงนอนยังไง ถามได้นะคะ ถัดมาจะเป็นตัวอย่างมาตรฐานในการใช้เว็บ อันนี้คุ้นเคยอยู่แล้ว เอามาใช้ทุกวันอยู่แล้ว วันหนึ่งอาจจะหลายรอบก็ได้นะคะ การใช้งานเว็บไซต์ต้องมีมาตรฐานอะไรมา support เริ่มแรก มาตรฐานฮาร์ดแวร์ซอฟต์แวร์ เกี่ยวด้วยหรอคะ เราแค่ใช้ เว็บไซต์ เราใช้อุปกรณ์ คอมพิวเตอร์โน๊ตบุ๊คสมาร์ทโฟนแท็บเล็ต อะไรก็แล้วแต่ อะไรก็แล้วแต่ ที่เราจะใช้ บริการ ฮาร์ดแวร์เสร็จต้องมีซอฟต์แวร์ ข่าวนี้เนี่ย เราเอาผลิตภัณฑ์ของ ผลิตภัณฑ์ไหนบริษัทไหน มาใช้งาน หรือ เราเอามาใช้แล้ว มันก็จะมีแบบว่า เป็นลายเส้นแท้ไม่ใช่ลายเส้นแท้ มาใช้งานก็จะ โยงกันไปเรื่อยๆนะคะ มาตรฐาน ระบบปฏิบัติการ อุปกรณ์ของเราไม่ว่าจะเป็น สมาร์ทโฟนแท็บเล็ต หรือระบบปฏิบัติการที่เราลงด้วยมีมาตรฐานไหม มาตรฐานที่เราลงใน Hotmail ของเราเนี่ย มันรองรับ อุปกรณ์ของเราในรุ่นไหนบ้าง ซอฟต์แวร์ไหนบ้างมันก็จะแบบ Windows อย่างเดียวหรือว่า Linux นะคะ แล้วแต่ว่า ระบบปฏิบัติการที่ มัน support ตัวไหนบ้าง มาตรฐานระบบเครือข่ายและการสื่อสาร เครือข่ายที่เราใช้ รูปแบบอะไร เป็น Local Network เดินสายแลนไหมสายแลนธรรมดา เป็นสายไฟเบอร์หรือเปล่า สายไฟเบอร์ที่ใช้ในการสื่อสาร หรือการสื่อสารในอากาศ WiFi หรือว่า satellite ว่าพวกดาวเทียม นี่ก็จะเป็นรูปแบบในการสื่อสาร เดียวกัน จักรยานประเภทไปอีก มีสายไร้สาย เกี่ยวโยงกันไปทั้งหมด เหมือนเวลาเราใช้งานเว็บไซต์ อาจจะหลงลืมไปว่ามันมีอุปกรณ์ตัวไหนที่มาเชื่อมต่อบ้างแล้วมันมีเทคโนโลยีไหนบ้าง พี่มีมาตรฐานไหนมา support อีก เราจะไปดูระบบเครือข่าย ดาราดังๆ ระบบเครือข่าย นะคะ มาตรฐาน tcp IP อันนี้น่าจะคุ้น 3:00 น น่าจะได้เรียนมาแล้วคุ้นๆไหมคะ tcp IP พวกเรียน Network มาแล้วน่าจะคุ้นๆอยู่ tcp IP IP Address ต่างๆ การเปลี่ยนชื่อเป็น Host ต่างๆ ระหว่าง Server ผู้ส่งกับผู้รับ มาตรฐาน html เรียนการเขียนเว็บมา ได้เรียนกันและกันแล้ว OK ไปหมดแล้วพรุ่งนี้ มาตรฐาน search engine การ search engine ต่างๆเหมือนกับการที่เราเข้า Google Google หรือว่า เข้าไปเสิร์ชข้อมูลต่างๆ น่าจะเป็นมาตรฐานตัวนี้นี่ เปิดไปแล้วคีย์บอร์ดกับคำที่ค้นหาในตรงกันไหมที่แสดงหน้าจอ มันไปแหล่งข้อมูล ที่ถูกต้อง แล้วก็มี Response ระยะเวลาที่นำเสนอเป็นระยะเวลาเท่าไหร่ มาตรฐานอัครยา OK มาเราจะมาดูมาตรฐาน ที่เราสนใจนะคะ ยกตัวอย่าง มาตรฐานเกี่ยวกับบุคคลมาตรฐานความสามารถ แล้วก็ตำแหน่ง อย่างที่บอกไปนะคะสมมติ เอาไปทำงาน หน่วยงานหนึ่ง จบไปพร้อม กลับ นักเรียนจบใหม่ของ ห้องอื่นมหาลัยอื่นหรือว่าที่อื่นน่ะ เราอยากไปสมัครงานเราจะมีคุณสมบัติอย่างไร ที่เป็น การบ่งบอก เรามีความสามารถ มาตรฐาน ที่บอกบอก หรือว่ามีลักษณะอย่างไร พูดง่ายๆ ถ้าเป็นภาษาอังกฤษแล้วก็ไปสอบ pil มีอะไร ใบเซอร์ว่าเรามีทักษะภาษาอังกฤษอย่างไรบ้าง ทางด้านเทคโนโลยีสารสนเทศหรือ ไอทีของเราก็จะมีตัว ใบ ประกัน ว่าเรา มีความสามารถทางไหนบ้าง นะคะ นั่นเอง มาตรฐาน ของตัวบุคคล ยกตัวอย่างเหมือน ic3 ic3 เป็นมาตรฐานที่บอกว่าคุณมีมาตรฐาน สามารถในการใช้ อุปกรณ์ฮาร์ดแวร์ซอฟต์แวร์อย่างไรหรือว่า ซอฟต์แวร์สำเร็จรูปใช้ Word PowerPoint Excel ได้ถึงระดับไหน เหมือนเรา เรียน Excel ในห้อง แต่ละคนมี ในการใช้ PowerPoint Excel ในระดับไหน ใช้งานคล่องสุดเร็วสุด เปิดฟังก์ชั่น ดังนั้น มาตรฐานของตัวบุคคล เป็นตัวของคนที่มาแสดงให้เห็นว่า แต่ละคนนี่ มีความสามารถขนาดไหน เมื่อ โอนหรือบุคลากร เรามีบุตร มีทักษะแล้ว ก็ส่งผลให้องค์กรหรือหน่วยงานเนี่ย มีคุณภาพมากขึ้น มีบุคลากรที่มีคุณสมบัติแบบนี้ จะมีใบเซอร์ มหาลัยก็จะมี มีการเรียนการสอนที่ดี ได้รับการรองรับมามันก็จะส่งผลต่อเนื่องกันต่อไป นะคะ รหัสมาตรฐานเกี่ยวกับองค์กรเครือข่ายแล้วก็ การเชื่อมต่อ อุปกรณ์เราใช้ของ ผลิตภัณฑ์อะไร มีมาตรฐานตัวไหนมารองรับ มีตัวการเครือข่ายไหมนะคะ เพราะเดี๋ยวนี้มันก็จะมีบริษัท ที่ให้บริการค่อนข้างเยอะนะคะงั้นก็ต้องดูว่า แล้วที่นี่ support ให้บริการเราดีไหมนะคะ ยาง ได้รับพื้นที่นี่ การให้บริการก็จะ เขาถึงไม่เท่ากัน ถ้าเป็น พื้นที่ค่อนข้าง วันอังคาร ถึงยาก หรือ อาจจะมีแค่ ผู้ให้บริการ พื้นที่ การจัดการเกี่ยวกับ การให้บริการไอที การให้บริการไอทีอย่างไรนะคะอย่างพวก ระบบโซล่า หรือว่า ระบบโทรศัพท์นั้นเอง AIS Dtac TrueMove เราอยาก สมมุติว่าเราเป็น เจ้าของบริษัทนะคะ การจัดการเกี่ยวกับ การให้บริการไอทีก็คือคล้าย การให้บริการระบบเครือข่ายนั่นเอง หรือในรูปแบบ โทรศัพท์บ้าน อาจจะเป็น TOT องค์การโทรศัพท์ หรือว่าทรีบอร์ดแบนด์ หรือว่า Cat Telecom ต่างๆ ให้ผู้ใช้ จะเป็นคำที่เราคุ้นเคยอาจจะแยกไม่ออกว่า นี่ก็จะเป็นการ หน่วยงานให้บริการไอทีนั้นเองนะคะ มาตรฐาน เกี่ยวกับการพัฒนาซอฟต์แวร์ ก่อนที่จะไปเป็นซอฟต์แวร์ที่เราใช้ณปัจจุบันนี้ เขาก็ต้องมีการใช้งานแล้วก็ทดลองมีการ Test มีการนักพัฒนา purchasing ราคาของ ตัวซอฟต์แวร์ setting ต่างๆ Software developer เข้ามา support ตรงนี้เขาก็จะมีมาตรฐานมารองรับอีกว่า ทำ 1 2 3 4 5 6 7 8 9 10 ต่อไปนี้แล้ว มาตรฐานการรักษาความมั่นคงปลอดภัยข้อมูลไม่รั่วไหล มาตรฐานเกี่ยวกับเอกสารแบบฟอร์มข้อมูลนะคะ การเก็บแบบฟอร์มข้อมูลต่างๆนะคะ สามารถเก็บไว้แล้วสามารถที่จะดึงข้อมูลกลับมาค้นหา ทำบัตรทำงานรายงาน ได้ในระยะเวลาเท่าไหร่ ตัวนี้ก็จะเป็นตัวอย่างมาตรฐานนะคะที่ยกมานะคะ ให้นักศึกษา เข้าใจนะคะ บัตรมาเราจะมาพูดถึงตัวมาตรฐาน ประเภทของมาตรฐานก่อนนะคะ กำเนิดของมันอันแรกนะคะ dororo นะคะ เป็นมาตรฐานนะคะโดยกำหนดจาก มาตรฐานแต่ละประเทศ แล้วก็กำหนดโดย องค์กรระหว่างประเทศนะคะ เช่น ISO นะคะก็จะเป็นการร่วมมือของระหว่างประเทศนะคะ มาตรฐานตัวนี้ใช้งานแล้ว มันเกิดผลอย่างไร support ตัวไหนบ้าง นะคะ อันนี้ก็คือเป็นระหว่างประเทศ คราวนี้ Auto Standard เป็นมาตรฐานที่ใช้ในหน่วยงานก่อน ก็คือ มีการใช้งานภายใน หน่วยงานในองค์กร เสร็จปุ๊บ เกิดการแพร่หลาย จากหน่วยงานหนึ่งเป็นหน่วยงาน 2 เป็นหน่วยงาน 3 ก็กระจาย เป็นพื้นที่ที่ใหญ่ขึ้น ก็จะเป็นมาตรฐานที่ ใช้กันมาสืบเนื่อง Open Standard ที่เรารู้จักกันอยู่แล้วเป็นสากลที่เกิดขึ้นมาแล้ว อันนี้ มาตรฐานที่เราใช้มา มาหลายปีอยู่แล้วนั่นเองนะคะ อันนี้ก็จะเป็นประเภทของมาตรฐาน 3 แบบนะคะ Euro Standard The Factor Standard แล้วก็เป็น Open Standard 3 อัน ถัดมาเมื่อเรารู้ ประเภทของ ตัวมาตรฐานเรียบร้อยแล้ว เราก็จะมาดู อะไรต่อไปของเรานะคะ องค์กร หรือว่าองค์การมาตร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 PE (ห้องเรียนสกลฯ ) มาตรฐานสากลด้านเทคโนโลยีคอมพิวเตอร์และดิจิทัล อ.ธิดารัตน์ วันที่ 17 พ.ย. 2565 แมน</dc:title>
  <dc:creator/>
  <cp:keywords/>
  <dcterms:created xsi:type="dcterms:W3CDTF">2022-11-23T12:19:33Z</dcterms:created>
  <dcterms:modified xsi:type="dcterms:W3CDTF">2022-11-23T12: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พฤษจิกายน 2565 เวลา 09.48 น.</vt:lpwstr>
  </property>
  <property fmtid="{D5CDD505-2E9C-101B-9397-08002B2CF9AE}" pid="3" name="subtitle">
    <vt:lpwstr/>
  </property>
</Properties>
</file>